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6449D" w14:textId="7D592B84" w:rsidR="006B2CB3" w:rsidRPr="00365C95" w:rsidRDefault="006B2CB3" w:rsidP="00365C95">
      <w:pPr>
        <w:jc w:val="center"/>
        <w:rPr>
          <w:b/>
          <w:bCs/>
          <w:sz w:val="32"/>
          <w:szCs w:val="32"/>
        </w:rPr>
      </w:pPr>
      <w:r w:rsidRPr="00365C95">
        <w:rPr>
          <w:b/>
          <w:bCs/>
          <w:sz w:val="32"/>
          <w:szCs w:val="32"/>
        </w:rPr>
        <w:t>Family Interview Questions:</w:t>
      </w:r>
    </w:p>
    <w:p w14:paraId="6FF323C8" w14:textId="432938C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is your full name? Why did your parents select this name for you? Are you named for anyone?  Did you have a nickname?</w:t>
      </w:r>
    </w:p>
    <w:p w14:paraId="5DB0AD4F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en and where were you born?</w:t>
      </w:r>
    </w:p>
    <w:p w14:paraId="5DF5A110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How did your family come to live there?</w:t>
      </w:r>
    </w:p>
    <w:p w14:paraId="3330DC33" w14:textId="023CA53A" w:rsidR="006B2CB3" w:rsidRPr="00365C95" w:rsidRDefault="006B2CB3" w:rsidP="00273A87">
      <w:pPr>
        <w:numPr>
          <w:ilvl w:val="0"/>
          <w:numId w:val="1"/>
        </w:numPr>
        <w:tabs>
          <w:tab w:val="clear" w:pos="720"/>
          <w:tab w:val="left" w:pos="180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 xml:space="preserve">Were there other family members in the area? </w:t>
      </w:r>
      <w:r w:rsidR="00273A87">
        <w:rPr>
          <w:sz w:val="26"/>
          <w:szCs w:val="26"/>
        </w:rPr>
        <w:t>If so,</w:t>
      </w:r>
      <w:r w:rsidR="001D2A78">
        <w:rPr>
          <w:sz w:val="26"/>
          <w:szCs w:val="26"/>
        </w:rPr>
        <w:t xml:space="preserve"> </w:t>
      </w:r>
      <w:r w:rsidRPr="00273A87">
        <w:rPr>
          <w:i/>
          <w:iCs/>
          <w:sz w:val="26"/>
          <w:szCs w:val="26"/>
        </w:rPr>
        <w:t>Who</w:t>
      </w:r>
      <w:r w:rsidRPr="00365C95">
        <w:rPr>
          <w:sz w:val="26"/>
          <w:szCs w:val="26"/>
        </w:rPr>
        <w:t>?</w:t>
      </w:r>
    </w:p>
    <w:p w14:paraId="747C4DE4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the house (apartment, farm, etc.) like? How many rooms? Bathrooms? Did it have electricity? Indoor plumbing? Telephones?</w:t>
      </w:r>
    </w:p>
    <w:p w14:paraId="5FC51AF6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ere there any special items in the house that you remember?</w:t>
      </w:r>
    </w:p>
    <w:p w14:paraId="27A84861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is your earliest childhood memory?</w:t>
      </w:r>
    </w:p>
    <w:p w14:paraId="7DED721F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Describe the personalities of your family members.</w:t>
      </w:r>
    </w:p>
    <w:p w14:paraId="19401B01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kind of games did you play growing up?</w:t>
      </w:r>
    </w:p>
    <w:p w14:paraId="4B58C610" w14:textId="30F6FCFC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your favorite toy</w:t>
      </w:r>
      <w:r w:rsidR="00CD1995">
        <w:rPr>
          <w:sz w:val="26"/>
          <w:szCs w:val="26"/>
        </w:rPr>
        <w:t>,</w:t>
      </w:r>
      <w:r w:rsidRPr="00365C95">
        <w:rPr>
          <w:sz w:val="26"/>
          <w:szCs w:val="26"/>
        </w:rPr>
        <w:t xml:space="preserve"> and why?</w:t>
      </w:r>
    </w:p>
    <w:p w14:paraId="27B31F58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your favorite thing to do for fun (movies, beach, etc.)?</w:t>
      </w:r>
    </w:p>
    <w:p w14:paraId="1DC62A0B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Did you have family chores? What were they? Which was your least favorite?</w:t>
      </w:r>
    </w:p>
    <w:p w14:paraId="5647AEE1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Did you receive an allowance? How much? Did you save your money or spend it?</w:t>
      </w:r>
    </w:p>
    <w:p w14:paraId="170CC123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school like for you as a child? What were your best and worst subjects? Where did you attend grade school? High school? College?</w:t>
      </w:r>
    </w:p>
    <w:p w14:paraId="5F5A158F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school activities and sports did you participate in?</w:t>
      </w:r>
    </w:p>
    <w:p w14:paraId="1DF9F17B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Do you remember any fads from your youth? Popular hairstyles? Clothes?</w:t>
      </w:r>
    </w:p>
    <w:p w14:paraId="18B1D00E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o were your childhood heroes?</w:t>
      </w:r>
    </w:p>
    <w:p w14:paraId="788770CA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ere your favorite songs and music?</w:t>
      </w:r>
    </w:p>
    <w:p w14:paraId="7EFEEF10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Did you have any pets? If so, what kind and what were their names?</w:t>
      </w:r>
    </w:p>
    <w:p w14:paraId="1526386B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your religious life like growing up? What congregation, if any, did you attend? Describe a favorite holiday celebration.</w:t>
      </w:r>
    </w:p>
    <w:p w14:paraId="764F213B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ere you ever mentioned in a newspaper?</w:t>
      </w:r>
    </w:p>
    <w:p w14:paraId="54BAD5C2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o were your friends when you were growing up?</w:t>
      </w:r>
    </w:p>
    <w:p w14:paraId="1EA76119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orld events had the most impact on you while you were growing up? Did any of them personally affect your family?</w:t>
      </w:r>
    </w:p>
    <w:p w14:paraId="1644CBF5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Describe a typical family dinner. Did you all eat together as a family? Who did the cooking? What were your favorite foods?</w:t>
      </w:r>
    </w:p>
    <w:p w14:paraId="6851419B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How were holidays (birthdays, Holy days, etc.) celebrated in your family? Did your family have special traditions?</w:t>
      </w:r>
    </w:p>
    <w:p w14:paraId="104EBBB7" w14:textId="0E5418D5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How is the world today</w:t>
      </w:r>
      <w:r w:rsidR="00CD1995">
        <w:rPr>
          <w:sz w:val="26"/>
          <w:szCs w:val="26"/>
        </w:rPr>
        <w:t>,</w:t>
      </w:r>
      <w:r w:rsidRPr="00365C95">
        <w:rPr>
          <w:sz w:val="26"/>
          <w:szCs w:val="26"/>
        </w:rPr>
        <w:t xml:space="preserve"> different from what it was like when you were a child?</w:t>
      </w:r>
    </w:p>
    <w:p w14:paraId="37841E3E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o was the oldest relative you remember as a child? What do you remember about them?</w:t>
      </w:r>
    </w:p>
    <w:p w14:paraId="6289044B" w14:textId="087393AA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lastRenderedPageBreak/>
        <w:t>What do you know about your family</w:t>
      </w:r>
      <w:r w:rsidR="00416884">
        <w:rPr>
          <w:sz w:val="26"/>
          <w:szCs w:val="26"/>
        </w:rPr>
        <w:t>’s</w:t>
      </w:r>
      <w:r w:rsidRPr="00365C95">
        <w:rPr>
          <w:sz w:val="26"/>
          <w:szCs w:val="26"/>
        </w:rPr>
        <w:t xml:space="preserve"> surname</w:t>
      </w:r>
      <w:r w:rsidR="00416884">
        <w:rPr>
          <w:sz w:val="26"/>
          <w:szCs w:val="26"/>
        </w:rPr>
        <w:t xml:space="preserve"> (last name)</w:t>
      </w:r>
      <w:r w:rsidRPr="00365C95">
        <w:rPr>
          <w:sz w:val="26"/>
          <w:szCs w:val="26"/>
        </w:rPr>
        <w:t>?</w:t>
      </w:r>
    </w:p>
    <w:p w14:paraId="3D768DEF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Is there a naming tradition in your family, such as always giving the firstborn son the name of his paternal grandfather?</w:t>
      </w:r>
    </w:p>
    <w:p w14:paraId="082FD7C1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stories have come down to you about your parents? Grandparents? More distant ancestors?</w:t>
      </w:r>
    </w:p>
    <w:p w14:paraId="2E74B6FE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Are there any stories about famous or infamous relatives in your family?</w:t>
      </w:r>
    </w:p>
    <w:p w14:paraId="4E9D0ABC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Have any recipes been passed down to you from family members?</w:t>
      </w:r>
    </w:p>
    <w:p w14:paraId="79B1ADAD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Are there any physical characteristics that run in your family?</w:t>
      </w:r>
    </w:p>
    <w:p w14:paraId="3060CED1" w14:textId="4B494938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Are there any special heirlooms, photos, bibles</w:t>
      </w:r>
      <w:r w:rsidR="00CD1995">
        <w:rPr>
          <w:sz w:val="26"/>
          <w:szCs w:val="26"/>
        </w:rPr>
        <w:t>,</w:t>
      </w:r>
      <w:r w:rsidRPr="00365C95">
        <w:rPr>
          <w:sz w:val="26"/>
          <w:szCs w:val="26"/>
        </w:rPr>
        <w:t xml:space="preserve"> or other memorabilia that have been passed down in your family?</w:t>
      </w:r>
    </w:p>
    <w:p w14:paraId="0CEB0344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the full name of your spouse? Siblings? Parents?</w:t>
      </w:r>
    </w:p>
    <w:p w14:paraId="2EE90B4A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en and how did you meet your spouse? What did you do on dates?</w:t>
      </w:r>
    </w:p>
    <w:p w14:paraId="3D62E994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it like when you proposed (or were proposed to)? Where and when did it happen? How did you feel?</w:t>
      </w:r>
    </w:p>
    <w:p w14:paraId="16A7A87D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ere and when did you get married?</w:t>
      </w:r>
    </w:p>
    <w:p w14:paraId="38F76F18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memory stands out the most from your wedding day?</w:t>
      </w:r>
    </w:p>
    <w:p w14:paraId="076DC197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How would you describe your spouse? What do (did) you admire most about them?</w:t>
      </w:r>
    </w:p>
    <w:p w14:paraId="18A8777A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do you believe is the key to a successful marriage?</w:t>
      </w:r>
    </w:p>
    <w:p w14:paraId="11FC50F3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How did you find out you were going to be a parent for the first time?</w:t>
      </w:r>
    </w:p>
    <w:p w14:paraId="17BA34A6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y did you choose your children’s names?</w:t>
      </w:r>
    </w:p>
    <w:p w14:paraId="5D828AE3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your proudest moment as a parent?</w:t>
      </w:r>
    </w:p>
    <w:p w14:paraId="74170459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did your family enjoy doing together?</w:t>
      </w:r>
    </w:p>
    <w:p w14:paraId="320EBB06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was your profession and how did you choose it?</w:t>
      </w:r>
    </w:p>
    <w:p w14:paraId="7A29B635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If you could have had any other profession what would it have been? Why wasn’t it your first choice?</w:t>
      </w:r>
    </w:p>
    <w:p w14:paraId="2D401813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Of all the things you learned from your parents, which do you feel was the most valuable?</w:t>
      </w:r>
    </w:p>
    <w:p w14:paraId="0EE85E75" w14:textId="65308D8D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accomplishment</w:t>
      </w:r>
      <w:r w:rsidR="00BE73E1">
        <w:rPr>
          <w:sz w:val="26"/>
          <w:szCs w:val="26"/>
        </w:rPr>
        <w:t>(s)</w:t>
      </w:r>
      <w:r w:rsidRPr="00365C95">
        <w:rPr>
          <w:sz w:val="26"/>
          <w:szCs w:val="26"/>
        </w:rPr>
        <w:t xml:space="preserve"> were you the </w:t>
      </w:r>
      <w:proofErr w:type="gramStart"/>
      <w:r w:rsidRPr="00365C95">
        <w:rPr>
          <w:sz w:val="26"/>
          <w:szCs w:val="26"/>
        </w:rPr>
        <w:t>most</w:t>
      </w:r>
      <w:r w:rsidR="00416884">
        <w:rPr>
          <w:sz w:val="26"/>
          <w:szCs w:val="26"/>
        </w:rPr>
        <w:t xml:space="preserve"> </w:t>
      </w:r>
      <w:r w:rsidRPr="00365C95">
        <w:rPr>
          <w:sz w:val="26"/>
          <w:szCs w:val="26"/>
        </w:rPr>
        <w:t>proud</w:t>
      </w:r>
      <w:proofErr w:type="gramEnd"/>
      <w:r w:rsidRPr="00365C95">
        <w:rPr>
          <w:sz w:val="26"/>
          <w:szCs w:val="26"/>
        </w:rPr>
        <w:t xml:space="preserve"> of?</w:t>
      </w:r>
    </w:p>
    <w:p w14:paraId="037C61E9" w14:textId="77777777" w:rsidR="006B2CB3" w:rsidRPr="00365C95" w:rsidRDefault="006B2CB3" w:rsidP="006B2CB3">
      <w:pPr>
        <w:numPr>
          <w:ilvl w:val="0"/>
          <w:numId w:val="1"/>
        </w:numPr>
        <w:tabs>
          <w:tab w:val="clear" w:pos="720"/>
        </w:tabs>
        <w:ind w:left="450" w:hanging="450"/>
        <w:rPr>
          <w:sz w:val="26"/>
          <w:szCs w:val="26"/>
        </w:rPr>
      </w:pPr>
      <w:r w:rsidRPr="00365C95">
        <w:rPr>
          <w:sz w:val="26"/>
          <w:szCs w:val="26"/>
        </w:rPr>
        <w:t>What is the one thing you most want people to remember about you?</w:t>
      </w:r>
    </w:p>
    <w:p w14:paraId="7526BD8B" w14:textId="77777777" w:rsidR="00DF4CE6" w:rsidRPr="00365C95" w:rsidRDefault="00DF4CE6" w:rsidP="006B2CB3">
      <w:pPr>
        <w:ind w:left="450" w:hanging="450"/>
        <w:rPr>
          <w:sz w:val="26"/>
          <w:szCs w:val="26"/>
        </w:rPr>
      </w:pPr>
    </w:p>
    <w:sectPr w:rsidR="00DF4CE6" w:rsidRPr="00365C95" w:rsidSect="006B2CB3">
      <w:pgSz w:w="12240" w:h="15840"/>
      <w:pgMar w:top="1080" w:right="1080" w:bottom="1080" w:left="108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1378CD"/>
    <w:multiLevelType w:val="multilevel"/>
    <w:tmpl w:val="54BE7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tDQxsDQ3N7QwMzFV0lEKTi0uzszPAykwqQUA2CdptywAAAA="/>
  </w:docVars>
  <w:rsids>
    <w:rsidRoot w:val="006B2CB3"/>
    <w:rsid w:val="001D2A78"/>
    <w:rsid w:val="00273A87"/>
    <w:rsid w:val="00365C95"/>
    <w:rsid w:val="00416884"/>
    <w:rsid w:val="006B2CB3"/>
    <w:rsid w:val="00BE73E1"/>
    <w:rsid w:val="00CD1995"/>
    <w:rsid w:val="00DF4CE6"/>
    <w:rsid w:val="00EE1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6F2C4"/>
  <w15:chartTrackingRefBased/>
  <w15:docId w15:val="{FE5CCCB1-C2D7-4083-BF6F-3EC93F4BD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6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ton Askew</dc:creator>
  <cp:keywords/>
  <dc:description/>
  <cp:lastModifiedBy>Chalton Askew</cp:lastModifiedBy>
  <cp:revision>6</cp:revision>
  <dcterms:created xsi:type="dcterms:W3CDTF">2020-10-28T00:47:00Z</dcterms:created>
  <dcterms:modified xsi:type="dcterms:W3CDTF">2020-11-29T22:41:00Z</dcterms:modified>
</cp:coreProperties>
</file>